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1</w:t>
      </w:r>
      <w:r>
        <w:t xml:space="preserve"> </w:t>
      </w:r>
      <w:r>
        <w:t xml:space="preserve">(27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นักเรียนมาพบ อีกครั้งนะครับ กินแล้ว เราได้เรียน อยู่ในโลกของความสัมพันธ์ของเซต 2 เซตใช่ไหมครับ ในคลิปนี้เราจะได้เรียนการแก้ปัญหาที่อยู่ในรูปความสัมพันธ์ของเซต 3 เซต ก่อนอื่นเรามาดูส่วนผสมของคลิปนี้กันนะครับ วัตถุประสงค์ของคลิปนี้นะครับ นักเรียนสามารถใช้ความรู้เกี่ยวกับเซตในการแก้ปัญหาได้นะครับ เรามาตัวนึงก่อนนะครับครูกำหนดให้ U แทน สัมภาษณ์นะครับ hsb เป็นเซตจำกัด ที่เป็นสับเซตของเอกภพสัมพัทธ์นะครับ นักเรียนจำได้ไหมครับว่าเราแบ่งเป็น 2 กรณีใช่ไหมครับ กรณีแรกคือเซต A อินเตอร์เซค B เป็นเซตว่างใช่ไหมครับ เราจะได้ว่า n a Union B = n a n MB ใช่ไหมครับกับอีกกรณีหนึ่งก็คือ zetex ว่างใช่ไหมครับนักเรียนจำได้ไหมครับว่า AU ยินดีเป็นอย่างไรครับ ก็คือเป็น n a บวกกับ n บีบวกกับ ssp ใช่ไหมครับ สูตร 2 สูตรนี้เป็นสูตรเดียวกันใช่ไหมครับถ้าในกรณีที่ a และ b เป็นเซตว่างใช่ไหมครับนั่นหมายความว่า nasb ของเรานั้นเป็นสูตรใช่ไหมครับก็เห็นว่าซัก 2 สูตรนี้เป็นสูตรเดียว เรามาดูตัวอย่างประกอบกันนะครับ จดให้เซ็นนะครับ แผ่นสมาชิกมีไหมครับ เซ็ทบีชเส้นทางนะครับและเซ็กซี่ก็แทนใบเสร็จอันนี้นะครับ ทำหาด้วยกันทั้งหมด 5 ของนักเรียน ขอแค่ ถามหาจำนวนสมาชิกของเซต A วันที่ 2 ถามหาจำนวนสมาชิกของเซต B ที่ 3 จดถามหาจำนวนสมาชิก ของเซตซีข้อที่ 4 โจทย์ถามหาจำนวนสมาชิกของ Set A ยูเนี่ยนกับเซต B ยูเนี่ยนกับเซต C และข้อสุดท้ายนะครับโจทย์ถามหาจำนวนสมาชิกของเซต A อินเตอร์เซคกับเซต B อินเตอร์เซค FB นะครับ ดูวิธีทำคลอดเด็กนักเรียนข้อแรกโจทย์ถามหาจำนวนสมาชิกของเซต a ใช่ไหมครับ แล้วก็ไปดูก่อนนะว่าเองของเรามีสมาชิกกี่ตัว คือ ที่ขีดเส้นใต้มีทั้งหมด 4 ตัวใช่ไหมครับ ฉะนั้น na ของเราก็เลยเท่ากับ 4 นั่นเองนะครับ ข้อต่อมานะครับ จำนวนสมาชิกของเซต B เป็นอย่างไรเราก็ไปดูเลสเบี้ยนก่อนนะมีทั้งหมด 3 ตัวใช่ไหมครับ งั้นเอ็มกูก็เลย เท่ากับ 3 ประมาณครับ MC ก็ดูว่าเซ็กซี่ของเรามีสมาชิกตัว เช่นกันนะครับ เห็นว่าเซ็กซี่มีสมาชิกทั้งหมด 4 ตัวใช่ไหมครับ ดังนั้น MC ก็เหลือเท่ากับ 4 ใช่ไหมครับ มาดูเขาตัดมานะครับเป็นข้อ 4 ใช่ไหมครับ โจทย์ถามหาจำนวนสมาชิกของเซต a Union กับเซต B และอยู่ในเกษตร 4 ใช่ไหมครับเราก็ต้องรู้ก่อนว่า a ยูเนี่ยน b ยูเนียน 4 ของเราคืออะไรก่อนนะครับ มันคือสมาชิกที่อยู่ในเซฟตี้ สมาชิกที่อยู่ในเซต B มีสมาชิกอยู่ใน setting 11 เส้นทางนี้นะครับ ดังนั้น เฟรดดี้ อยู่นี่ดอท cc ไม่มีค่าทั้งหมด 6 ตัวนะครับ จำนวนสมาชิกทั้งหมดของเซต a อินเตอร์เซคกับเซต b อินเตอร์เซคกับเซต ดีนะครับแล้วก็รู้ใช่ไหมครับว่าเซต a อินเตอร์เซคกับเซต B อินเตอร์เซคกับเซต C นั้น เป็นเซตอะไรใช่ไหมครับ ก็คือเราก็ดูย้อนกลับไปที่โจทย์นะครับ สมาชิกที่เป็นส่วนของร่วมกันของทั้ง 3 เซต คืออะไรครับนักเรียน 2 ร 5 ใช่ไหมครับ ก็จะได้ว่า Set A intersection B intersection B นะครับ เป็นเซตของ 2 และ 5 นะครับดังนั้นจำนวนสมาชิก ของเซต A อินเตอร์เซค B เซ็กซี่นะครับเท่ากับ 2 หมู่ที่จอดให้นักเรียน กูนำมาเขียนเป็นแผนภาพที่แสดงเซต แบบแจกแจงสมาชิกนะครับก็จะได้เป็นอย่างนี้นะ นักเรียนอาจจะไปลองทบทวนดูการทำเองอีกครั้งนึงก่อนนะครับ จากนั้น ครูนำมาเขียนแผนภาพแสดงเซต แบบแสดงจำนวนสมาชิก อยู่ใน แลกกันก่อนนะคะบริเวณนี้คุณแรงงานตรงนี้นะ มีสมาชิกทั้งหมดกี่ตัวครับนักเรียน มี 2 ตัวใช่ไหมครับดังนั้นครูก็จะแทน ด้วยเลข 2 ลงไปในบริเวณนี้นะครับ เป็นอย่างนี้ มาดูบริเวณ ที่หลังเอาอีกบริเวณนะครับ บริเวณนี้นะ เป็นอย่างไรครับนักเรียนมีสมาชิกอยู่เพียง 1 ตัวใช่ไหมครับ ครูก็รักเหมือนเดิมเลยโดยครูแทนเลข 1 ไปในบริเวณนี้นะครับแสดงได้ดังนี้ เอามาดู บริเวณถัดมาก็เลยนะครับ เห็นไหมคะนักเรียนมีสมาชิก 2 ตัวใช่ไหมครับครูก็จะเขียนเลข 2 ลงในบริเวณนี้นะครับ ทักมานะครับ เป็นบริเวณนี้ อย่างไรครับนักเรียน สมาชิกเพียง 1 ตัวใช่ไหมครับครูก็จะใส่เลข 1 ในบริเวณนี้เช่นกัน นักเรียนจะมีบริเวณที่ไม่มีสมาชิกเลย เราทำอย่างไรครับเรียนจำได้ไหมครับ เราจะใส่เลข 0 ลงไปนะครับ บอกว่า ในบริเวณนั้นไม่มีสมาชิกเลย ซึ่งแสดงได้เป็นดังนี้นะครับ กลับมาแล้วใช่ไหมครับนักเรียน ซึ่งเป็นแผนภาพที่แสดงเซต แบบแสดงจำนวนสมาชิก ที่อยู่ในแต่ละบริเวณนะครับ เรามีคำถามให้นักเรียนลองทำครับทั้งหมด 8 ข้อโดยใช้แผนภาพนี้นะครับนักเรียนลองทำดูก่อนนะครับ ลาบานูนคนต่อมานะครับนักเรียน ขอแรงนะครับโจถามหาไอ้เอใช่ไหมเราก็ต้องไปดูที่ ใช่ไหมครับ ที่ปรากฏในวงกลม a ที่ครูทำสีชมพูล้อมรอบด้วยนะครับ เอาทั้งหมดมารวมกันเลย ขอเลขทั้งหมดนี้อาจจะหมดสมาชิกอยู่แล้วใช่ไหมครับก็ได้ออกมาเป็น 4 นะครับเป็นเอกของเราเท่ากับ 4 ก็ทักมานะครับ กูก็เป็นวงที่ดีใช่ไหมครับแล้วครูก็จะนำตัวเลขที่ปรากฏอยู่ในวงกลมนี้ รับที่แสดงเซต B นะครับ มารวมกันใช่ไหมครับ กว่าจะได้คำตอบของครูเป็น 3 นะครับ กลับมานะครับ ขาย mcm ครับก็เหมือนเดิมเลย เราก็ไปทำวงกลมสีชมพูที่วงกลม C ใช่ไหมครับ ไม่เป็นอย่างนี้นะ เราก็เอาจำนวนตัวเลขนี้แหละ อยู่กันเหมือนเดิมเพราะว่านักเรียนจำได้ไหมครับว่า อันนี้คือ สมัครสมาชิกใช่ไหมครับ ขนาดเราเอาตัวเลขที่ปรากฏอยู่ในนี้มา บวกกันก็จะได้ว่า เสียงครูนั้น สีนะครับ ปลากัดมารับ ถามหาตรงกับสุภาษิตของ asmr Sexy มันก็ต้องดูก่อนนะครับว่า อยู่ตรงไหนของแผ่นภาพใช่ไหมครับซึ่งส่วนที่เป็นส่วนร่วมกันของทั้ง 3 เซตแสดงให้เป็นอย่างนี้ ครับ ว่ามี 2 ใช่ไหมที่ 2 นี่แหละคือคำตอบของเรา เลยนะครับขอเลข 2 นี้แทนด้วยจำนวนสมาชิก นะครับ มานะครับ ข้อ 5 ถามหา nmax ดีนะครับ เราก็ต้องไปดูสิ asb นะครับซึ่งแสดงเป็นอย่างนี้ใช่ไหมครับ ในเส้นสีชมพู ที่ล้อมรอบนะครับ มี 12 อยู่เราก็มารวมกันใช่ไหมครับ คำตอบว่า nasb เท่ากับ 3 นะครับ ดูเขาทักมานะครับ หลวงพ่อเปิ่นอยู่ที่ 4 ใช่ไหมครับ อย่างนี้นะ จะได้ว่า จำนวนของ สมาชิกในเซต อินเตอร์เซคกับเซต 4 นะครับ 10 + 2 ใช่ไหมครับ มีค่าเท่ากับ 2 ทักมานะครับ จำนวนสมาชิกของเซต b อินเตอร์เซคกับเซต C ไม่ต้องพิสูจน์เซต B เป็นเซต B นะครับ รูปดังนี้ครับ รวมกันก็จะได้เป็นคำตอบของข้อนี้นะครับ มันจะได้ว่า lbs 4 เท่ากับ 2 นะครับ และข้อสุดท้าย na ยูเนี่ยน 4 นะครับ ดูกันครับว่าเอเย่นอยู่ไหน เป็นรูปอย่างไรนะครับเป็นแบบนี้เหมือนครูใช่ไหมครับ หนูก็เอาตัวเลขที่ปรากฏอยู่ใน ที่ครูล้อมรอบด้วยเส้นสีชมพูนี้นะครับ มารวมกัน คำตอบเป็น 6 นะครับ จากตัวอย่างที่ผ่านมานะครับ เรากำหนดให้ U เป็นเอกภพสัมพัทธ์นะครับ Happy เป็นเซตจำกัด ที่เป็นสับเซตของเอกภพสัมพัทธ์นะครับแล้ว สมาชิกของเซตต่างๆเหล่านี้นะครับมีความสัมพันธ์กันอย่างไร อยากให้นัครินทร์ลองไปติดดูนะครับโดยใช้แนวทางการคิด เหมือนกับคลิปก่อนหน้านะครับที่เป็นความสัมพันธ์ของเซต 2 เซตนะครับ เหรียญจะได้ว่าง n a Union B ชั้น 4 นะครับ เท่ากับ n a NC ด้วย nasda ด้วย nesc ลบด้วย BM sexy นะครับ แล้วบอกด้วย อินเตอร์เซค B อินเตอร์เซค C นะครับ ดูตัวอย่างประกอบกันนะครับ การสอบถาม ไปบ้านเกี่ยวกับ การใช้ผงซักฟอกยี่ห้อสตาร์นะครับ ว่า แม่บ้านใช้ผงซักฟอกยี่ห้อ A ยี่ห้อ B และยี่ห้อ 4 นะครับ คำนวณ 30% 40% และ 50% ตามลำดับ ตัวที่มีแม่บ้านใช้ผงซักฟอกยี่ห้อเอง และ BB นับจำนวน 10 เปอร์เซ็นต์ใช้ผงซักฟอกยี่ห้อ A จะ 4 นะครับ 15% ใช้ผงซักฟอกยี่ห้อ B 4 นะครับ จำนวน 20 เปอร์เซ็นต์ จะใช้ทั้งหัวซักฟอก ยี่ห้อ A ยี่ห้อปี ยี่ห้อ 4 นะครับ 3% ถามเราด้วยกันทั้งหมด 2 ข้อนะครับเรียนโดยข้อแรกนะครับโจถามว่าแม่บ้านที่ใช้ผง ยี่ห้อ A ยี่ห้อ BB ยี่ห้อ C อย่างน้อย 1 ยี่ห้อ กี่เปอร์เซ็นต์นะครับ ข้อที่ 2 นะครับจะถามว่า แม่บ้านที่ใช้ผงซักฟอกยี่ห้ออื่น ที่ไม่ใช่ยี่ห้อ Acer หรือยี่ห้อ B หรือยี่ห้อ C มีกี่เปอร์เซ็นต์นะครับ เรามาดูวิธีทำกันเลยนะครับ ให้อยู่นะครับ แหวนเพชรของแม่บ้านที่ใช้ผงซักฟอกยี่ห้อ 4 ยี่ห้ออื่นๆนะครับ Set A เฟซของแม่บ้านให้ใช้ผงซักฟอกยี่ห้อ A FB การเช็คของแม่บ้านที่ใช้ผงซักฟอกยี่ห้อ B FC นะครับ เช็ดของในบ้านที่ใช้ผงซักฟอกยี่ห้อ C เด็กดีนะครับแฟนเพจของแม่บ้านใช้ผงซักฟอกยี่ห้อ a และยี่ห้อ B นะครับ afb แผนด้วย ของแม่บ้านไปใช้ผงซักฟอกยี่ห้อ A รถยี่ห้อ C นะครับและ sb.inn เซ็กซี่นะครับแต่เป็นของแท้บ้านนอก ยี่ห้อ B และยี่ห้อ C นะครับ และ อินเตอร์เซค B อินเตอร์เซค C นะครับผมไปบ้านใช้ผงซักฟอกซัก 3 ยี่ห้อนะครับ B Nancy ไปของแม่บ้าน วิธีใช้ผงซักฟอกยี่ห้อ A ยี่ห้อ B หรือยี่ห้อ C อย่างน้อย 1 ยี่ห้อนะครับ เรามาเริ่มทำกันเลยนะครับ สมมุติว่า การสอบถามแม่บ้านจำนวน 100 คนนะครับ จดนะครับว่าจดให้อะไรเรามาบ้างนะครับ สนใจว่าในการสอบถามในบ้านนะครับ เกี่ยวกับการใช้ผงซักฟอกยี่ห้อต่างๆ เราพบว่ามีแม่บ้านที่ใช้ผงซักฟอกยี่ห้อ A จำนวน 30% ปีนี้มีไปบ้านใช้ผงซักฟอกยี่ห้อ A 30% 100 คน มันคือท่อไตนะครับ 30 คนนะครับ และเรามาดูต่อมานะครับ การใช้ผงซักฟอกยี่ห้อ B 40 เปอร์เซ็นต์ใช่ไหมครับ 20 จาก 100 ก็คือสิคนเราก็จะได้ว่า AB = 40 ใช่ไหมครับ มานะครับ ไม่ไม่ใช้ผงซักฟอกยี่ห้อ C นะครับ จำนวน 50 เปอร์เซ็นต์ 50 เปอร์เซ็นต์จาก 100 เราก็จะได้ว่า ของเราเท่ากับ 50 ลองดูนะครับ โจทย์ให้อะไรมาบ้างอีก บอกว่ามีแม่บ้านที่ใช้ผงซักฟอกก็โอเค ยี่ห้อ จะมี 10 เส้น 100 นะครับก็จะได้ว่า แม่บ้านที่ใช้ผงซักฟอกยี่ห้อ AJ ยี่ห้อมีจำนวน 10 คนนะครับ เขียนแทนด้วยสัญลักษณ์ na อินเตอร์เซค B นะครับเท่ากับ 10 ให้บอกว่า ในบ้านใช้ผงซักฟอกยี่ห้อ A ยี่ห้อ C จำนวน 15 เปอร์เซ็นต์ 15% จาก 100 คนนะครับก็คือ 15 คน กูก็จะได้ว่า nesc นะครับ ขอบ 15 กดให้อะไรนักเรียนมีแบบไม่ใช้ผงซักฟอกยี่ห้อ PE แล้วยี่ห้อ C ครับจำนวน 20 เปอร์เซ็นต์ 20% จาก 100 นะครับเราก็จะได้ว่า sdxc ของเรานะครับ เท่ากับ 20 แล้วจบก็ให้อีกว่า มีแม่บ้าน ใช้ผงซักฟอก ทั้ง 3 ชนิดนะครับ จำนวน 3 เปอร์เซ็นต์ 3 เส้นจาก 100 นะครับนักเรียนก็คือ 3 คนใช่ไหมครับ กูจะได้ว่า N A อินเตอร์เซค B video sex 4 = 3 เรามาดูนะครับคำถามแรกนะครับ ทำนายว่าแม่บ้าน ใช้ผงซักฟอก OK หรือยี่ห้อ B หรือยี่ห้อ C อย่างน้อย 1 ยี่ห้อมีกี่เปอร์เซ็นต์นะครับ เขียนเป็นสัญลักษณ์ทางคณิตศาสตร์ ไม่เป็นอะไรครับ ไม่เป็นอย่างนี้ใช่ไหมครับโจทย์ถามหา เป็นของ BSC ครับ นักเรียนจำถูกครับ เรารู้อะไรครับเป็น scv อยู่นั่นดีนะครับ เท่ากับ n a n b n c ลบด้วย nasda ด้วย AV sexy ด้วย ast และด้วย afb เซ็กซี่นะครับ กูจะนำค่าที่เราได้มาจาก หน้าก่อนหน้านะครับมันเห็นค่า จะได้เป็นอย่างนี้นะครับ เราก็จะได้เข้าไปนะครับ 18 นี้นะครับ เป็นการบอกว่า มีแม่บ้านใช้ผงซักฟอก เอหรือยี่ห้อ Beach หรือยี่ห้อ C อย่างน้อย 1 ยี่ห้อ 18 คน 100 คนค้ำครับนั่นหมายความว่า มีแม่บ้านที่ใช้ผงซักฟอกยี่ห้อ A หรือยี่ห้อ B ยี่ห้อ C อย่างน้อย 1 ยี่ห้อ 78 เปอร์เซ็นต์นะครับ มันก็ทักมานะครับ ถามว่าแม่บ้านไม่ใช้ผงซักฟอกยี่ห้ออื่น นิวชัยพล ยี่ห้อ B หรือยี่ห้อ c มีกี่เปอร์เซ็นต์ ให้เป็นสัญลักษณ์ทางคณิตศาสตร์นะครับ จะได้เป็นอย่างนี้ใช่ไหมครับไม่เหมือนครูไหมครับ มาครูมาว่าเป็นภาพเวรนะครับอยากได้เป็นอย่างนี้นะครับ นักเรียน a ยูเนี่ยน b ยูเนียน C ของนักเรียนเป็นอย่างไรครับไม่เหมือนครูไหมครับ เป็นบริเวณที่อยู่ภายในกรอบสีชมพูใช่ไหมครับ แล้ว a Union B Union 4 ทั้งหมด comment แล้วครับและเป็นอย่างไร เป็นส่วนที่แรเงาอย่างนี้ครับ นักเรียนเห็นอะไรไหมครับ การแรเงาของ บริเวณที่เป็นทั้งหมดคอมพลีเมนต์ และอาณาบริเวณของ A Union B M C อย่างไรครับกันแล้วเป็นเซตว่างใช่ไหมครับ เรียนจำได้ไหมครับว่า สูตรของจำนวนของสมาชิกของเซต 2 Set อินเตอร์เซคกับเซตว่างเป็นอย่างไรครับ เป็นอย่างนี้ใช่ไหมครับ นักเรียนยังเห็นอะไรเพิ่มเติมอีกไหมครับ นักเรียนบางคนเห็นแล้วใช่ไหมครับว่า a Union B ยูเนี่ยนเซ็กซี่ทั้งหมดยูเนี่ยนกลับ LSD genius ทั้งหมดลิ้นเป็นอะไรครับ เอกภพสัมพัทธ์ใช่ไหมครับ กูจะได้เป็นอย่างนี้ใช่ไหมครับ กระจกต้องการหักอะไรนะครับนักเรียน สีฟ้าของเราใช่ไหมครับตัวต้องการหา n ของ aunpun 4ทั้งหมด Comment กูก็จะตัดรูปให้เป็นอย่างนี้นะครับ นักเรียนจำได้ไหมครับ บะหมี่การตรวจ ใช้ผงซักฟอก ยี่ห้อต่างๆมาจำนวนกี่คนนะครับนักเรียน 100 คนนะครับ แล้ว n a Union B n c เราก็ได้ทำการหามาแล้วใช่ไหมครับหรือมีค่าเป็น 78 กูจะเดินทางไปนะครับ การลบ ผลลัพธ์ออกมาเป็น 22 ใช่ไหมครับ งั้นหนีไปบ้านที่ใช้ผงซักฟอก ยี่ห้ออื่นที่ไม่ใช้ยี่ห้อ AJ ยี่ห้อ B halsey 22 คนใช่ไหมครับจาก 100 คนนั่นคือ มีแม่บ้านที่ใช้ผงซักฟอกยี่ห้ออื่นที่ไม่ใช่ยี่ห้อ a b c 22 เปอร์เซ็นต์นะครับ เรามาดูตัวอย่างข้อถัดมากันนะครับ บ้านแห่งหนึ่งนะครับมีจำนวนประชากร 200 ครับเราพบว่า 120 คนนะครับชอบเล่นฟุตบอล 105 คนนะครับชอบเล่นบาสเกตบอล 6 คนครับช่องเล็ก เล่นแบดมินตันนะครับ 93 คนชอบเล่นฟุตบอลแล้วมาเก็บเอานะครับ 11 คน เล่นบาสเกตบอลแบดมินตันนะครับ 14 คนชอบเล่นฟุตบอลและแบดมินตันนะครับ สุดท้ายนะครับ 60 คนชอบเล่นกีฬาทั้ง 3 ชนิดนี้นะครับ ไม่มีนะครับตัวถามด้วยกันทั้งหมด 3 ข้อนะครับ ดีคอนแทคนะครับจะถามว่า จำนวนคนที่ชอบเล่นฟุตบอลเป็นหนึ่งเดียว มีกี่คนนะครับข้อที่ 2 จำนวนคนที่ไม่ชอบเล่นกีฬาชนิดใดเลยใน 3 เซต กี่คนนะครับ ข้อสุดท้ายนะครับ โดนคนที่ชอบเล่นฟุตบอลและบาสเก็ตบอลนะครับ แต่ไม่ชอบแบดมินตัน มีทั้งหมดกี่คนนะครับ ที่ทำกันเลยนะครับ ให้อยู่นะครับแทนเซตของประชากรในหมู่บ้านนะครับ แผนที่ของคนในหมู่บ้านที่ชอบเล่นฟุตบอล FB แผนที่ของคนในหมู่บ้านที่ชอบเล่นบาสเกตบอลนะครับ SC Asset ของคนในหมู่บ้านที่ชอบเล่นแบดมินตัน นักเรียน Elsa ของเรานะครับคืออะไรครับก็คือเซตของคนในหมู่บ้านที่ชอบเล่นฟุตบอลและบาสเกตบอลใช่ไหมครับ บิ๊กซีล่ะ คือ Sex ของคนในหมู่บ้านที่ชอบเล่นบาสเกตบอลแบดมินตันใช่ไหมครับ xnnxx เซตของคนในหมู่บ้านชอบเล่นฟุตบอลและแบดมินตัน Set A อินเตอร์เซค B อินเตอร์เซค C นะครับ คนในหมู่บ้านที่ชอบเล่นกีฬาทั้ง 3 ชนิดเลยนะครับ ดูกันครับว่าตรวจให้อะไรเรามาบ้างนะครับ ออกมาเป็นอย่างนี้นะครับ ให้ว่าหมู่บ้าน มีประชากร 200 คน 120 คนนะครับชอบเล่นฟุตบอล 105 คนนะครับ ชอบเล่นบาสเกตบอล 816 คนชอบเล่นแบดมินตันนะครับ 93 คนชอบเล่นฟุตบอลและบาสเกตบอลนะครับ 711 คนชอบเล่นบาสเกตบอลแบดมินตันนะครับ 64 คน เล่นฟุตบอลแบดมินตันนะครับ สุดท้ายนะครับ 10 คนชอบเล่นกีฬาทั้ง 3 ชนิด นักเรียนลองแปลงสัญลักษณ์ทางคณิตศาสตร์ดูนะครับว่าเรียนจะได้เป็นอย่างไรนะครับ ไม่เป็นอย่างนี้เหมือนกัน อยู่ใช่ไหมครับนักเรียน เราจะนำข้อมูลทั้งหมดนี้นะครับเอาไว้เป็นแผนภาพเวนน์กันดูนะครับนักเรียน ซึ่งเราจะวาดแผนภาพเวนน์ที่แสดงเซต จำนวนสมาชิกที่อยู่ในแต่ละบริเวณนะครับ เรามาเริ่มจาก จำนวนของ cettec กับเซต b อินเตอร์เซคกับเซต C นะครับที่มีค่าเท่ากับ 60 นักเรียนครับ EMS ยังไงครับเรียนอยู่ตรงนี้ใช่ไหมครับ ห*ครู แรงเงานักเรียนอยู่ งั้นครูจะใส่ได้ 60 ไปในบริเวณที่ครูแรงเอานะครับ งานครับท่านออกมาดูที่ MA มีบ้างนะครับ ภาพประกอบ 13 ใช่ไหมครับ ตึก sbb บริเวณไหนครับ ครูแนะแนวนี้ใช่ไหมครับมีค่าเท่ากับ 93 นะครับ เรายังไม่ได้ระบุค่าก็คือ 33 ใช่ไหมครับ หนูก็จะใส่ 3 ลูกสาวลงไปในบริเวณนี้นะครับ เรามาดูทักมานะครับ ดูดิ bff มีไหมครับที่มีค่าเท่ากับ 11 ทำครับ เซ็กซี่เป็นอย่างไรกับนักเรียน อยู่ไหนครับ ครูและนักเรียน 571 นะครับ และยังมีอีกหนึ่งประเด็นที่ยังไม่ได้ระบุใช่ไหมครับเราสามารถหาได้จากการนำ 71 - 160 นะครับ มีค่าเท่ากับ 61 งั้นคุณจะเอาเป็นตัวแทนในบริเวณที่ยังไม่ได้ระบุนะครับเป็นดังนี้ มานะครับครูจะทำการพิจารณาที่ nasb นะครับมีค่าเท่ากับ 60 4 intersection นักเรียนได้เหมือนครูไหมครับคือบริเวณนี้นะครับ เท่ากับ 64 และมีอีก 1 บริเวณที่เรายังไม่ได้ระบุนะครับ แล้วก็นำ 60 ลบออกนะครับ จะได้ข้ามมาเป็น นะครับ เจ้าสิไปเขียนในบริเวณที่เรายังไม่ได้ระบุนะครับเป็นแบบนี้นะครับ เอามาต่อกันนะครับ เรารู้ว่า na ของเราเท่ากับ 120 นะครับ มีของเรา บริเวณไหนนะครับนักเรียน แรงเงาใช่ไหมครับเพื่อนเรารู้ว่าทั้งหมดใน a เนี่ยมีสมาชิก 120 ตัวนะครับและเราก็ได้รู้ว่า ทั้ง 3 บริเวณนี้ ถ้าเป็นอะไรบ้างแล้วจะมีอีกหนึ่งบริเวณที่เรายังไม่รู้ค่านะครับเราก็นำ 120 ลบด้วยจำนวนสมาชิกทั้งหมดที่ปรากฏในบริเวณนี้นะครับก็จะได้ว่า บริเวณที่เราไม่ได้ระบุนั้นก็คือ 23 นะครับ ครูก็จะใส่ลงไปนะครับ ประมาณนะครับเรามาดูที่ MB ของเราเพิ่งจดระบุว่าเอ็งมีของเรามีค่าเป็น ซอย 5 ใช่ไหมครับดูนะครับ ที่ของเราคือบริเวณไหนครับนักเรียน เอาเป็นสีเขียวเท่านี้นะครับเดิมนะครับมีอีก 1 บริเวณที่เรายังไม่ได้ระบุนะครับ เราก็ทำการคิดเหมือนเดิมนะครับ การนำจำนวนสมาชิก ที่ปรากฏนะครับมาลบออกนะครับ จะได้ข่าวมาเป็นหนึ่งนะครับ กูก็จะเขียนหนึ่งลงไปในบริเวณที่ไม่ได้ระบุนะครับ เป็นอย่างนี้นะครับ เอาไม้ไหมครับ โจทย์ให้อาละวาด nacl มีค่าเท่ากับ 86 ฉะนั้นเราก็ไปดูที่ 4 ใช่ไหมครับ เป็นอย่างไรครับนักเรียนเป็นอย่างนี้ใช่ไหมครับ ในส่วนที่แรเงาตรงนี้นะ เหมือนเดิมเลยนะครับมีอีก 1 บริเวณที่ยังไม่ได้ระบุ เราก็นำจำนวนสมาชิก ทั้งหมดที่ปรากฏนะครับมาลบออกนะครับก็จะได้ข้ามมาเป็น 11 ขนาดนักเรียนรู้ว่าจะใส่ 11 ลงไปในบริเวณที่ไม่ได้ระบุดังนี้นะครับ จากที่เรารู้อีกนะครับว่าจำนวนของเอกภพสัมพัทธ์ของเรามีค่าเป็น 200 นะครับ บริเวณทั้งหมดที่ครูแรงเงานี้ รวมกันได้ 200 ใช่ไหมครับ นักเรียนก็ จงคำนวณพื้นที่รอบนอกของเอ Union Beauty เท่าไหร่ได้ด้วยการนำจำนวนสมาชิก ของ AIS Union b u n c h ไปนะครับ แค่นี้นะครับ บริเวณรอบนอก a ยูเนี่ยน b ยูเนียน 4 ของเรานะครับมีค่าเป็น 57 ที่นี่ เราได้ทำการบ้านเห็นภาพเสร็จสมบูรณ์แล้วใช่ไหมครับนักเรียนมาดูกันครับว่าจะถามอะไรเรากันได้นะครับ โรงแรมครับโทรถามว่ามีจำนวนคนที่ชอบเล่นฟุตบอลพรีเมียร์กี่คนนะครับ ที่ช็อปเล่นฟุตบอลทีมเดียวคืออะไรครับ ฟุตบอลก็คือ Set a ใช่ไหมครับ เล่นเพลงอย่างเดียวก็ต้องไม่มีส่วนที่ เอากับเซต b และ c เลยใช่ไหมครับ แสดงการแรเงาได้เป็นอย่างดีนะครับ น้องจะตอบได้เลยใช่ไหมครับว่ามีทั้งหมด 23 คนนะครับ กลับมาดูเขาทำมากันนะครับ ข้อที่ 2 จำนวนคนที่ไม่ชอบเล่นกีฬาชนิดใดเลย ใน 3 ชนิดนี้ เป็นอย่างไรครับมันเลี่ยน ลองแรงเอาดูก่อนนะครับ มันก็จะแสดงเราไม่เป็นอย่างนี้ใช่ไหมครับ เพราะว่าเอ b และ c ของเราแผนที่ของคนที่เล่นกีฬาใช่ไหมครับ รอบนอกก็เลยเป็น คนที่ไม่ชอบเล่นกีฬา ได้เลยนะครับเขาจะได้ว่ามีคนที่ไม่ชอบเล่นกีฬาชนิดใดเลย 3 ชนิดนี้ 57 คนนะครับ ดูเขาทักมานะครับ จะถามว่าจำนวนคนที่ชอบเล่นฟุตบอล บาสเกตบอล แต่ไม่ชอบเล่นแบดมินตัน มีกี่คนนะครับ เดี๋ยวก็โดนครับว่า เป็นคนชอบเล่นฟุตบอล ฟุตบอลอยู่ตรงไหนครับ นักเรียน อยู่ตรงนี้ใช่ไหมครับนักเรียน อยู่ในบริเวณนี้นะครับ ไม่ชอบเล่นแบดมินตันแบดมินตันแทนพิเศษ 4 ใช่ไหมครับ ฉะนั้นบริเวณนี้ก็จะเหลือแค่บริเวณที่ครูชี้ไว้ตรงนี้ใช่ไหมครับก็จะเห็นว่า มีคนไม่ชอบเล่นแบดมินตันทั้งหมด 33 คนนะครับ บริเวณที่แรเงาแบบนี้ใช่ไหมครับนักเรียน ครูก็จะตอบได้เลยนะครับว่ามีคนที่ชอบเล่นฟุตบอล แบบบาสเกตบอล แต่ไม่ชอบเล่นแบดมินตันจำนวน 33 คนนะครับ เรามาสรุปสิ่งที่เราได้เรียนรู้กันเร็วๆนี้นะครับนักเรียน นักเรียนสามารถ ให้ความรู้เกี่ยวกับเซตในการแก้ปัญหาได้นะครับถ้าครูกำหนดให้ U เป็นเอกภพสัมพัทธ์นะครับ Set a successful จำกัด เป็นสับเซตของเอกภพสัมพัทธ์นะครับ นักเรียนมีความสัมพันธ์ว่าอะไรนะครับยังจำได้ไหมครับ นึกว่า nnb Union 4 นะครับ n a ksb + NC ลบด้วย nahs ลบด้วย nesc ลบด้วย บวกกับ hbsag นะครับ ก่อนจากกันนะครับ กูมีแบบตัดทะเบียนลองทบทวนดูนะครับ เป็นอย่างไรบ้างครับนักเรียนต้องการแก้ปัญหาที่อยู่ในรูปของความสัมพันธ์ของ set time ภายในวันนี้ครับ บทเรียนเรื่องเสร็จนะครับ ทั้งหมด 3 หัวข้อ ยาแก้อักเสบ ดำเนินการระหว่างเซต รายการแก้ปัญหาโดยใช้เซต เป็นที่เรียบร้อยแล้วนะครับนักเรียนอย่าลืมที่จะกลับไปทบทวนและลองทำแบบฝึกหัด ให้มีความเข้าใจมากยิ่งขึ้น นอกจากนี้นะครับ เรายังมีคลิปวีดีโอในบทอื่นไม่ให้นักเรียนได้เรียนรู้อีกนะครับ สำหรับวันนี้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11 (27.57 นาที)</dc:title>
  <dc:creator/>
  <cp:keywords/>
  <dcterms:created xsi:type="dcterms:W3CDTF">2024-03-27T08:07:36Z</dcterms:created>
  <dcterms:modified xsi:type="dcterms:W3CDTF">2024-03-27T08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4.05 น.</vt:lpwstr>
  </property>
  <property fmtid="{D5CDD505-2E9C-101B-9397-08002B2CF9AE}" pid="3" name="subtitle">
    <vt:lpwstr/>
  </property>
</Properties>
</file>